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–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X49ed549d3476fa5fc00658b808da67f5838b7bf"/>
    <w:p>
      <w:pPr>
        <w:pStyle w:val="Heading1"/>
      </w:pPr>
      <w:r>
        <w:t xml:space="preserve">Curriculum Vitae: Software Engineer – Canada Vancouver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604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veloping scalable web applications, optimizing cloud infrastructure, and leading cross-functional teams in the dynamic tech ecosystem of Canada Vancouver. A graduate of the University of British Columbia (UBC) with a Bachelor’s degree in Computer Science, I have worked extensively in Vancouver’s thriving technology sector, contributing to projects that align with industry standards and Canadian technological advancements. My expertise lies in full-stack development, DevOps practices, and agile methodologies. I am passionate about creating solutions that empower businesses while adhering to the ethical and environmental values prevalent in Canada’s tech communit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 (React, Node.js)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Docker, Kubernetes, GitLab CI/CD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API Development, RESTful Services, Agile/Scrum Methodologie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NeuraTech Solutions – Vancouver, BC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scalable cloud-based platform for AI-driven analytics, supporting over 500+ enterprise clients in Canada Vancouver.</w:t>
      </w:r>
    </w:p>
    <w:p>
      <w:pPr>
        <w:numPr>
          <w:ilvl w:val="0"/>
          <w:numId w:val="1002"/>
        </w:numPr>
        <w:pStyle w:val="Compact"/>
      </w:pPr>
      <w:r>
        <w:t xml:space="preserve">Optimized application performance by 40% through containerization and CI/CD pipeline automation using Docker and Kuberne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machine learning models into production systems, enhancing user engagement metrics by 25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, fostering a culture of continuous learning aligned with Canadian tech industry standards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Vancouver Tech Innovations – Vancouver, BC</w:t>
      </w:r>
      <w:r>
        <w:br/>
      </w:r>
      <w: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signed and deployed responsive web applications using React.js and Node.js, improving client onboarding processes by 35%.</w:t>
      </w:r>
    </w:p>
    <w:p>
      <w:pPr>
        <w:numPr>
          <w:ilvl w:val="0"/>
          <w:numId w:val="1003"/>
        </w:numPr>
        <w:pStyle w:val="Compact"/>
      </w:pPr>
      <w:r>
        <w:t xml:space="preserve">Implemented secure authentication systems (OAuth 2.0) to comply with Canadian data privacy regulations (PIPEDA)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tools for developers in Canada Vancouver’s startup community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and tech meetups, strengthening networking within the Vancouver software engineering ecosystem.</w:t>
      </w:r>
    </w:p>
    <w:bookmarkEnd w:id="24"/>
    <w:bookmarkStart w:id="25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CloudForge – Vancouver, BC</w:t>
      </w:r>
      <w:r>
        <w:br/>
      </w:r>
      <w:r>
        <w:t xml:space="preserve">September 2016 – May 2018</w:t>
      </w:r>
    </w:p>
    <w:p>
      <w:pPr>
        <w:numPr>
          <w:ilvl w:val="0"/>
          <w:numId w:val="1004"/>
        </w:numPr>
        <w:pStyle w:val="Compact"/>
      </w:pPr>
      <w:r>
        <w:t xml:space="preserve">Supported backend development for SaaS products, ensuring high availability and reliability for clients across Canada.</w:t>
      </w:r>
    </w:p>
    <w:p>
      <w:pPr>
        <w:numPr>
          <w:ilvl w:val="0"/>
          <w:numId w:val="1004"/>
        </w:numPr>
        <w:pStyle w:val="Compact"/>
      </w:pPr>
      <w:r>
        <w:t xml:space="preserve">Developed internal tools to streamline project management workflows, reducing administrative overhead by 20%.</w:t>
      </w:r>
    </w:p>
    <w:p>
      <w:pPr>
        <w:numPr>
          <w:ilvl w:val="0"/>
          <w:numId w:val="1004"/>
        </w:numPr>
        <w:pStyle w:val="Compact"/>
      </w:pPr>
      <w:r>
        <w:t xml:space="preserve">Collaborated with QA teams to identify and resolve bugs, maintaining a 98% customer satisfaction rate in Vancouver-based deploymen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University of British Columbia (UBC), Vancouver, BC</w:t>
      </w:r>
      <w:r>
        <w:br/>
      </w:r>
      <w:r>
        <w:t xml:space="preserve">Graduated: June 2016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DevOps Engineer Expert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ed (SMC) – PMI-AC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Advanced Python Programming (Coursera, 2019), Cloud Computing Fundamentals (edX, 2020)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Vancouver Green Tech Initiative</w:t>
      </w:r>
      <w:r>
        <w:t xml:space="preserve"> </w:t>
      </w:r>
      <w:r>
        <w:t xml:space="preserve">– Software Developer (Volunteer)</w:t>
      </w:r>
      <w:r>
        <w:br/>
      </w:r>
      <w:r>
        <w:t xml:space="preserve">Developed a platform to track carbon footprints for local businesses in Canada Vancouver, integrating real-time data analytics and visualization tools.</w:t>
      </w:r>
    </w:p>
    <w:p>
      <w:pPr>
        <w:pStyle w:val="BodyText"/>
      </w:pPr>
      <w:r>
        <w:rPr>
          <w:bCs/>
          <w:b/>
        </w:rPr>
        <w:t xml:space="preserve">Open-Source Contributions</w:t>
      </w:r>
      <w:r>
        <w:br/>
      </w:r>
      <w:r>
        <w:t xml:space="preserve">Actively contributed to projects like</w:t>
      </w:r>
      <w:r>
        <w:t xml:space="preserve"> </w:t>
      </w:r>
      <w:r>
        <w:rPr>
          <w:iCs/>
          <w:i/>
        </w:rPr>
        <w:t xml:space="preserve">CodeForVancouver</w:t>
      </w:r>
      <w:r>
        <w:t xml:space="preserve">, creating tools for civic engagement and community-driven software solutions. Led a team of 10+ developers to build an app that streamlined public transit data access for residents.</w:t>
      </w:r>
    </w:p>
    <w:bookmarkEnd w:id="29"/>
    <w:bookmarkStart w:id="30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reading/writ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Familiar with Canadian workplace values, including diversity, inclusion, and environmental sustainability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ssociation of BC Developers (ABCD)</w:t>
      </w:r>
    </w:p>
    <w:p>
      <w:pPr>
        <w:numPr>
          <w:ilvl w:val="0"/>
          <w:numId w:val="1007"/>
        </w:numPr>
        <w:pStyle w:val="Compact"/>
      </w:pPr>
      <w:r>
        <w:t xml:space="preserve">Active participant in Vancouver Tech Meetup groups, focusing on software engineering and innovat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lex.carter@example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Software Engineer – Canada Vancouver</dc:title>
  <dc:creator/>
  <dc:language>en</dc:language>
  <cp:keywords/>
  <dcterms:created xsi:type="dcterms:W3CDTF">2026-04-20T14:46:31Z</dcterms:created>
  <dcterms:modified xsi:type="dcterms:W3CDTF">2026-04-20T14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